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49002" cy="381160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55393" cy="437949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34099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13145" cy="437949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23686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7095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4669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0834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50374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02389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30313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7854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олодовников Игорь НБИ-01-19</dc:creator>
  <dc:language>ru-RU</dc:language>
  <cp:keywords/>
  <dcterms:created xsi:type="dcterms:W3CDTF">2022-09-07T13:30:35Z</dcterms:created>
  <dcterms:modified xsi:type="dcterms:W3CDTF">2022-09-07T1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